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rPr>
          <w:bCs/>
          <w:b/>
        </w:rPr>
        <w:t xml:space="preserve">John Doe</w:t>
      </w:r>
      <w:r>
        <w:br/>
      </w:r>
      <w:r>
        <w:t xml:space="preserve">1234 Main Street</w:t>
      </w:r>
      <w:r>
        <w:br/>
      </w:r>
      <w:r>
        <w:t xml:space="preserve">Houston, TX 77001</w:t>
      </w:r>
      <w:r>
        <w:br/>
      </w:r>
      <w:r>
        <w:t xml:space="preserve">Email: johndoe@example.com | Phone: (555) 123-4567</w:t>
      </w:r>
    </w:p>
    <w:bookmarkEnd w:id="20"/>
    <w:p>
      <w:pPr>
        <w:pStyle w:val="BodyText"/>
      </w:pPr>
      <w:r>
        <w:rPr>
          <w:bCs/>
          <w:b/>
        </w:rPr>
        <w:t xml:space="preserve">Ms. Jane Smith</w:t>
      </w:r>
      <w:r>
        <w:br/>
      </w:r>
      <w:r>
        <w:t xml:space="preserve">Human Resources Manager</w:t>
      </w:r>
      <w:r>
        <w:br/>
      </w:r>
      <w:r>
        <w:t xml:space="preserve">Elite Construction Solutions</w:t>
      </w:r>
      <w:r>
        <w:br/>
      </w:r>
      <w:r>
        <w:t xml:space="preserve">456 Industrial Drive</w:t>
      </w:r>
      <w:r>
        <w:br/>
      </w:r>
      <w:r>
        <w:t xml:space="preserve">Houston, TX 77002</w:t>
      </w:r>
    </w:p>
    <w:p>
      <w:pPr>
        <w:pStyle w:val="BodyText"/>
      </w:pPr>
      <w:r>
        <w:t xml:space="preserve">Date: October 15, 2023</w:t>
      </w:r>
    </w:p>
    <w:p>
      <w:pPr>
        <w:pStyle w:val="BodyText"/>
      </w:pPr>
      <w:r>
        <w:t xml:space="preserve">Dear Ms. Smith,</w:t>
      </w:r>
    </w:p>
    <w:p>
      <w:pPr>
        <w:pStyle w:val="BodyText"/>
      </w:pPr>
      <w:r>
        <w:t xml:space="preserve">As a highly skilled and dedicated Carpenter with over a decade of experience in the construction industry, I am excited to apply for the Carpenter position at Elite Construction Solutions in Houston, Texas. The opportunity to contribute my expertise to your team aligns perfectly with my career goals and passion for craftsmanship. Houston, as a vibrant hub of innovation and growth in the United States, offers an ideal environment for professionals like myself to thrive while delivering exceptional workmanship that meets the unique demands of this dynamic city.</w:t>
      </w:r>
    </w:p>
    <w:p>
      <w:pPr>
        <w:pStyle w:val="BodyText"/>
      </w:pPr>
      <w:r>
        <w:t xml:space="preserve">Throughout my career, I have developed a comprehensive understanding of carpentry techniques, from residential remodeling to commercial construction projects. My ability to read blueprints, operate precision tools, and execute complex installations has consistently set me apart in the field. In Houston’s competitive construction landscape, where quality and efficiency are paramount, I have honed my skills to meet the highest standards while adapting to local building codes and project requirements. Whether working on custom cabinetry, structural framing, or finish carpentry, I approach each task with meticulous attention to detail and a commitment to excellence.</w:t>
      </w:r>
    </w:p>
    <w:p>
      <w:pPr>
        <w:pStyle w:val="BodyText"/>
      </w:pPr>
      <w:r>
        <w:t xml:space="preserve">What draws me specifically to Houston is its reputation as a city that values innovation and resilience. As a Carpenter in the United States Houston area, I have witnessed firsthand how the construction industry plays a critical role in shaping the city’s skyline and supporting its growing population. My experience includes working on projects ranging from high-rise residential complexes to historic preservation efforts, all of which required a deep understanding of both traditional and modern techniques. For instance, while serving as a Lead Carpenter for a prominent residential developer in the Woodlands, I led a team to complete 20+ units within an aggressive timeline, ensuring compliance with Texas-specific building regulations and client expectations. This project not only reinforced my technical abilities but also highlighted my capacity to lead and collaborate effectively in fast-paced environments.</w:t>
      </w:r>
    </w:p>
    <w:p>
      <w:pPr>
        <w:pStyle w:val="BodyText"/>
      </w:pPr>
      <w:r>
        <w:t xml:space="preserve">In addition to my hands-on skills, I am deeply committed to fostering a culture of safety, teamwork, and continuous improvement on every worksite. Houston’s construction sector is known for its diversity and collaboration, and I thrive in settings where professionals from various disciplines come together to achieve shared goals. My ability to communicate clearly with architects, engineers, and fellow tradespeople ensures that projects run smoothly from concept to completion. Furthermore, I pride myself on staying updated with the latest advancements in carpentry tools and sustainable building practices, which are increasingly important in the United States Houston market.</w:t>
      </w:r>
    </w:p>
    <w:p>
      <w:pPr>
        <w:pStyle w:val="BodyText"/>
      </w:pPr>
      <w:r>
        <w:t xml:space="preserve">One of the aspects that excites me most about this opportunity is the chance to contribute to Houston’s evolving infrastructure. As a city that balances historical charm with cutting-edge development, Houston requires craftsmen who can bridge tradition and innovation. My background in both residential and commercial projects has equipped me with the versatility needed to adapt to diverse challenges. For example, I recently completed a custom kitchen renovation for a client in the Memorial area, where I incorporated energy-efficient materials while maintaining the home’s original architectural integrity. This project exemplifies my dedication to blending functionality with aesthetics—a principle that resonates strongly with Houston’s commitment to quality and sustainability.</w:t>
      </w:r>
    </w:p>
    <w:p>
      <w:pPr>
        <w:pStyle w:val="BodyText"/>
      </w:pPr>
      <w:r>
        <w:t xml:space="preserve">Moreover, as a Carpenter in the United States Houston region, I understand the importance of building trust within the community. Whether working on a single-family home or a large-scale commercial project, I prioritize transparency and professionalism to ensure client satisfaction. My positive rapport with clients and colleagues has led to repeat business and referrals over the years, which I believe is a testament to my reliability and craftsmanship. Houston’s construction industry thrives on relationships, and I am eager to build lasting partnerships with Elite Construction Solutions while contributing to the city’s continued growth.</w:t>
      </w:r>
    </w:p>
    <w:p>
      <w:pPr>
        <w:pStyle w:val="BodyText"/>
      </w:pPr>
      <w:r>
        <w:t xml:space="preserve">Finally, I want to emphasize that my passion for carpentry is rooted in a desire to create spaces that inspire and endure. Houston’s unique blend of cultural diversity, economic vitality, and architectural heritage makes it an ideal place for someone with my skills and values. I am confident that my experience, technical expertise, and dedication to excellence would make me a valuable asset to your team. I would welcome the opportunity to discuss how my background aligns with the needs of Elite Construction Solutions and how I can contribute to your future projects in United States Houston.</w:t>
      </w:r>
    </w:p>
    <w:p>
      <w:pPr>
        <w:pStyle w:val="BodyText"/>
      </w:pPr>
      <w:r>
        <w:t xml:space="preserve">Thank you for considering my application. I look forward to the possibility of contributing to your organization’s success and am available at your convenience for an interview. Please feel free to contact me at (555) 123-4567 or johndoe@example.com.</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United States Houston</dc:title>
  <dc:creator/>
  <dc:language>en</dc:language>
  <cp:keywords/>
  <dcterms:created xsi:type="dcterms:W3CDTF">2025-12-10T08:43:46Z</dcterms:created>
  <dcterms:modified xsi:type="dcterms:W3CDTF">2025-12-10T08:43:46Z</dcterms:modified>
</cp:coreProperties>
</file>

<file path=docProps/custom.xml><?xml version="1.0" encoding="utf-8"?>
<Properties xmlns="http://schemas.openxmlformats.org/officeDocument/2006/custom-properties" xmlns:vt="http://schemas.openxmlformats.org/officeDocument/2006/docPropsVTypes"/>
</file>